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7630" w:rsidRDefault="00327630"/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781AF7">
              <w:rPr>
                <w:b/>
              </w:rPr>
              <w:t>MON</w:t>
            </w:r>
            <w:r>
              <w:rPr>
                <w:b/>
              </w:rPr>
              <w:t xml:space="preserve">DAY </w:t>
            </w:r>
            <w:r w:rsidR="00A3454D">
              <w:rPr>
                <w:b/>
              </w:rPr>
              <w:t>4</w:t>
            </w:r>
            <w:r w:rsidR="00BA1E98">
              <w:rPr>
                <w:b/>
              </w:rPr>
              <w:t xml:space="preserve"> JULY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A3454D">
              <w:rPr>
                <w:b/>
              </w:rPr>
              <w:t>2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DD46EC">
              <w:rPr>
                <w:b/>
              </w:rPr>
              <w:t>1330</w:t>
            </w:r>
            <w:r>
              <w:rPr>
                <w:b/>
              </w:rPr>
              <w:t xml:space="preserve"> </w:t>
            </w:r>
          </w:p>
          <w:p w:rsidR="003A52CC" w:rsidRPr="005661EF" w:rsidRDefault="001A73B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VIA </w:t>
            </w:r>
            <w:r w:rsidR="00E51D8E">
              <w:rPr>
                <w:b/>
              </w:rPr>
              <w:t>MS TEAMS</w:t>
            </w:r>
            <w:r w:rsidR="00D75FAA">
              <w:rPr>
                <w:b/>
              </w:rPr>
              <w:t xml:space="preserve">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5453F9" w:rsidP="00BA1E98">
            <w:pPr>
              <w:rPr>
                <w:i/>
              </w:rPr>
            </w:pPr>
            <w:r w:rsidRPr="00550D15">
              <w:rPr>
                <w:i/>
              </w:rPr>
              <w:t>N.B. This meeting will be preceded by a meeting of the School’s Finance</w:t>
            </w:r>
            <w:r w:rsidR="00A3454D">
              <w:rPr>
                <w:i/>
              </w:rPr>
              <w:t xml:space="preserve"> &amp; General Purposes</w:t>
            </w:r>
            <w:r w:rsidRPr="00550D15">
              <w:rPr>
                <w:i/>
              </w:rPr>
              <w:t xml:space="preserve"> Committee at </w:t>
            </w:r>
            <w:r w:rsidR="00A3454D">
              <w:rPr>
                <w:i/>
              </w:rPr>
              <w:t>10</w:t>
            </w:r>
            <w:r w:rsidR="00E91A54">
              <w:rPr>
                <w:i/>
              </w:rPr>
              <w:t>00</w:t>
            </w:r>
            <w:r w:rsidR="00A3454D">
              <w:rPr>
                <w:i/>
              </w:rPr>
              <w:t>hrs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3858C5" w:rsidRPr="003858C5" w:rsidTr="00197058">
        <w:tc>
          <w:tcPr>
            <w:tcW w:w="9782" w:type="dxa"/>
            <w:gridSpan w:val="5"/>
            <w:shd w:val="clear" w:color="auto" w:fill="auto"/>
          </w:tcPr>
          <w:p w:rsidR="003858C5" w:rsidRPr="00A20B22" w:rsidRDefault="00A3454D" w:rsidP="00A3454D">
            <w:pPr>
              <w:spacing w:line="360" w:lineRule="auto"/>
              <w:jc w:val="center"/>
              <w:rPr>
                <w:b/>
                <w:i/>
                <w:sz w:val="28"/>
                <w:szCs w:val="28"/>
              </w:rPr>
            </w:pPr>
            <w:r w:rsidRPr="00A20B22">
              <w:rPr>
                <w:b/>
                <w:i/>
                <w:sz w:val="28"/>
                <w:szCs w:val="28"/>
              </w:rPr>
              <w:t>1230 – 1315hrs: Finance Workshop</w:t>
            </w:r>
          </w:p>
        </w:tc>
        <w:tc>
          <w:tcPr>
            <w:tcW w:w="817" w:type="dxa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94307D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94307D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94307D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C62E5B" w:rsidRDefault="00A21773" w:rsidP="00CA2510">
            <w:pPr>
              <w:spacing w:line="360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C62E5B" w:rsidRDefault="008B6096" w:rsidP="001A73B8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 xml:space="preserve">Unconfirmed minutes of the last meeting held on </w:t>
            </w:r>
            <w:r w:rsidR="00A3454D">
              <w:rPr>
                <w:sz w:val="22"/>
                <w:szCs w:val="22"/>
              </w:rPr>
              <w:t>8 April &amp; 20 May 2022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73001" w:rsidRPr="002F1232" w:rsidRDefault="008B6096" w:rsidP="00573001">
            <w:pPr>
              <w:spacing w:line="360" w:lineRule="auto"/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Matters Arisin</w:t>
            </w:r>
            <w:r w:rsidR="00573001" w:rsidRPr="002F1232">
              <w:rPr>
                <w:sz w:val="22"/>
                <w:szCs w:val="22"/>
              </w:rPr>
              <w:t>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2F1232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7E74FA" w:rsidRDefault="007E74FA" w:rsidP="00CA2510">
            <w:pPr>
              <w:spacing w:line="360" w:lineRule="auto"/>
              <w:rPr>
                <w:i/>
                <w:sz w:val="22"/>
                <w:szCs w:val="22"/>
                <w:highlight w:val="yellow"/>
              </w:rPr>
            </w:pPr>
            <w:r w:rsidRPr="007E74FA"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2B1B28" w:rsidRPr="007E74FA" w:rsidRDefault="007E74FA" w:rsidP="00E27ABD">
            <w:pPr>
              <w:spacing w:after="120" w:line="276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A20B22" w:rsidRPr="006C4597" w:rsidTr="00197058">
        <w:tc>
          <w:tcPr>
            <w:tcW w:w="568" w:type="dxa"/>
            <w:shd w:val="clear" w:color="auto" w:fill="auto"/>
          </w:tcPr>
          <w:p w:rsidR="00A20B22" w:rsidRPr="007A7845" w:rsidRDefault="00A20B22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0B22" w:rsidRPr="007E74FA" w:rsidRDefault="007E74FA" w:rsidP="00E27ABD">
            <w:pPr>
              <w:spacing w:after="120" w:line="276" w:lineRule="auto"/>
              <w:rPr>
                <w:i/>
                <w:sz w:val="22"/>
                <w:szCs w:val="22"/>
              </w:rPr>
            </w:pPr>
            <w:r w:rsidRPr="007E74FA"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A20B22" w:rsidRPr="005453F9" w:rsidRDefault="00A20B22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A20B22" w:rsidRPr="00197058" w:rsidRDefault="00A20B22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20B22" w:rsidRDefault="00A20B22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A20B22" w:rsidRDefault="00A20B22" w:rsidP="00197058">
            <w:pPr>
              <w:spacing w:line="276" w:lineRule="auto"/>
              <w:rPr>
                <w:sz w:val="22"/>
              </w:rPr>
            </w:pPr>
          </w:p>
        </w:tc>
      </w:tr>
      <w:tr w:rsidR="00A20B22" w:rsidRPr="006C4597" w:rsidTr="00197058">
        <w:tc>
          <w:tcPr>
            <w:tcW w:w="568" w:type="dxa"/>
            <w:shd w:val="clear" w:color="auto" w:fill="auto"/>
          </w:tcPr>
          <w:p w:rsidR="00A20B22" w:rsidRPr="007A7845" w:rsidRDefault="00A20B22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0B22" w:rsidRPr="007E74FA" w:rsidRDefault="007E74FA" w:rsidP="00E27ABD">
            <w:pPr>
              <w:spacing w:after="120" w:line="276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A20B22" w:rsidRDefault="00A20B22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A20B22" w:rsidRDefault="00A20B22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A20B22" w:rsidRDefault="00A20B22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A20B22" w:rsidRDefault="00A20B22" w:rsidP="00197058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7E74FA" w:rsidRDefault="007E74FA" w:rsidP="005453F9">
            <w:pPr>
              <w:spacing w:after="120" w:line="276" w:lineRule="auto"/>
              <w:rPr>
                <w:i/>
                <w:sz w:val="22"/>
                <w:szCs w:val="22"/>
                <w:highlight w:val="yellow"/>
              </w:rPr>
            </w:pPr>
            <w:r>
              <w:rPr>
                <w:i/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Pr="00197058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5453F9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23F8D" w:rsidRDefault="00A20B22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5453F9" w:rsidRDefault="00A20B22" w:rsidP="00A3454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Governor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1D7B" w:rsidRPr="006C4597" w:rsidTr="00197058">
        <w:tc>
          <w:tcPr>
            <w:tcW w:w="568" w:type="dxa"/>
            <w:shd w:val="clear" w:color="auto" w:fill="auto"/>
          </w:tcPr>
          <w:p w:rsidR="004F1D7B" w:rsidRPr="007A7845" w:rsidRDefault="004F1D7B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1D7B" w:rsidRDefault="004F1D7B" w:rsidP="00975A0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udit Committee - Chair and new member – Succession Planning</w:t>
            </w:r>
          </w:p>
        </w:tc>
        <w:tc>
          <w:tcPr>
            <w:tcW w:w="1418" w:type="dxa"/>
            <w:shd w:val="clear" w:color="auto" w:fill="auto"/>
          </w:tcPr>
          <w:p w:rsidR="004F1D7B" w:rsidRDefault="004F1D7B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4F1D7B" w:rsidRDefault="004F1D7B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4F1D7B" w:rsidRDefault="004F1D7B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1D7B" w:rsidRDefault="004F1D7B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F7485" w:rsidRDefault="005453F9" w:rsidP="005453F9">
            <w:pPr>
              <w:rPr>
                <w:sz w:val="22"/>
                <w:szCs w:val="22"/>
              </w:rPr>
            </w:pPr>
            <w:r w:rsidRPr="008F7485">
              <w:rPr>
                <w:sz w:val="22"/>
                <w:szCs w:val="22"/>
              </w:rPr>
              <w:t>Report on the partnership with the Arts University Bournemouth</w:t>
            </w:r>
          </w:p>
          <w:p w:rsidR="005453F9" w:rsidRPr="00C62E5B" w:rsidRDefault="005453F9" w:rsidP="005453F9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C62E5B" w:rsidRDefault="005453F9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3D75A4">
              <w:rPr>
                <w:sz w:val="22"/>
                <w:szCs w:val="22"/>
              </w:rPr>
              <w:t>Sub-Committee Terms of Reference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935C05">
              <w:rPr>
                <w:sz w:val="22"/>
                <w:szCs w:val="22"/>
              </w:rPr>
              <w:t>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C62E5B" w:rsidRDefault="005453F9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>Meeting Dates for Board and Sub-Committees</w:t>
            </w:r>
          </w:p>
        </w:tc>
        <w:tc>
          <w:tcPr>
            <w:tcW w:w="1418" w:type="dxa"/>
            <w:shd w:val="clear" w:color="auto" w:fill="auto"/>
          </w:tcPr>
          <w:p w:rsidR="005453F9" w:rsidRDefault="00674DD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94307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 xml:space="preserve">Minutes of Sub Committees </w:t>
            </w:r>
          </w:p>
          <w:p w:rsidR="00002CAD" w:rsidRDefault="00002CAD" w:rsidP="00002CA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94307D">
              <w:rPr>
                <w:rFonts w:ascii="Arial" w:hAnsi="Arial" w:cs="Arial"/>
                <w:sz w:val="22"/>
                <w:szCs w:val="22"/>
              </w:rPr>
              <w:t xml:space="preserve">Finance: </w:t>
            </w:r>
            <w:r w:rsidR="006F48EA">
              <w:rPr>
                <w:rFonts w:ascii="Arial" w:hAnsi="Arial" w:cs="Arial"/>
                <w:sz w:val="22"/>
                <w:szCs w:val="22"/>
              </w:rPr>
              <w:t>March, May</w:t>
            </w:r>
          </w:p>
          <w:p w:rsidR="00002CAD" w:rsidRDefault="0094307D" w:rsidP="0094307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Audit: March</w:t>
            </w:r>
          </w:p>
          <w:p w:rsidR="002919DC" w:rsidRDefault="002919DC" w:rsidP="0094307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Board</w:t>
            </w:r>
            <w:r w:rsidR="006F48EA">
              <w:rPr>
                <w:rFonts w:ascii="Arial" w:hAnsi="Arial" w:cs="Arial"/>
                <w:sz w:val="22"/>
                <w:szCs w:val="22"/>
              </w:rPr>
              <w:t>: March, May</w:t>
            </w:r>
          </w:p>
          <w:p w:rsidR="006F48EA" w:rsidRDefault="006F48EA" w:rsidP="0094307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Committee: February</w:t>
            </w:r>
          </w:p>
          <w:p w:rsidR="00F1272B" w:rsidRPr="0094307D" w:rsidRDefault="00F1272B" w:rsidP="0094307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&amp;S - March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Receive</w:t>
            </w:r>
          </w:p>
        </w:tc>
        <w:tc>
          <w:tcPr>
            <w:tcW w:w="2693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Default="00002CAD" w:rsidP="00002CA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9782" w:type="dxa"/>
            <w:gridSpan w:val="5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002CAD" w:rsidRPr="006C4597" w:rsidRDefault="00002CAD" w:rsidP="00002CAD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86562F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Pr="0086562F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002CAD" w:rsidRDefault="00002CAD" w:rsidP="00002CAD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002CAD" w:rsidRPr="006C4597" w:rsidRDefault="00002CAD" w:rsidP="00002CA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002CAD" w:rsidRPr="006C4597" w:rsidTr="00197058">
        <w:tc>
          <w:tcPr>
            <w:tcW w:w="568" w:type="dxa"/>
            <w:shd w:val="clear" w:color="auto" w:fill="auto"/>
          </w:tcPr>
          <w:p w:rsidR="00002CAD" w:rsidRPr="007A7845" w:rsidRDefault="00002CAD" w:rsidP="00002CAD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14" w:type="dxa"/>
            <w:gridSpan w:val="4"/>
            <w:shd w:val="clear" w:color="auto" w:fill="auto"/>
          </w:tcPr>
          <w:p w:rsidR="00002CAD" w:rsidRPr="006C4597" w:rsidRDefault="00002CAD" w:rsidP="00002CAD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002CAD" w:rsidRPr="006C4597" w:rsidRDefault="00002CAD" w:rsidP="00002CAD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 xml:space="preserve">Friday </w:t>
            </w:r>
            <w:r w:rsidR="00AE2E17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 xml:space="preserve"> October, and will be a Strategy Day.  </w:t>
            </w:r>
            <w:r w:rsidR="00AE2E17">
              <w:rPr>
                <w:sz w:val="22"/>
                <w:szCs w:val="22"/>
              </w:rPr>
              <w:t>The meeting will commence at approximately 1100hrs and will be preceded by the Finance and General Purposes Committee.  The</w:t>
            </w:r>
            <w:r>
              <w:rPr>
                <w:sz w:val="22"/>
                <w:szCs w:val="22"/>
              </w:rPr>
              <w:t xml:space="preserve"> venue will be Middlesbrough.</w:t>
            </w:r>
          </w:p>
        </w:tc>
        <w:tc>
          <w:tcPr>
            <w:tcW w:w="817" w:type="dxa"/>
          </w:tcPr>
          <w:p w:rsidR="00002CAD" w:rsidRPr="006C4597" w:rsidRDefault="00002CAD" w:rsidP="00002CAD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D20DA"/>
    <w:multiLevelType w:val="hybridMultilevel"/>
    <w:tmpl w:val="DD5CB504"/>
    <w:lvl w:ilvl="0" w:tplc="8B085680">
      <w:start w:val="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9"/>
  </w:num>
  <w:num w:numId="12">
    <w:abstractNumId w:val="6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02CAD"/>
    <w:rsid w:val="0001002C"/>
    <w:rsid w:val="000167F3"/>
    <w:rsid w:val="000572DB"/>
    <w:rsid w:val="00076ED2"/>
    <w:rsid w:val="00080784"/>
    <w:rsid w:val="0008429C"/>
    <w:rsid w:val="000870F1"/>
    <w:rsid w:val="00096E25"/>
    <w:rsid w:val="000D3BDE"/>
    <w:rsid w:val="0010446C"/>
    <w:rsid w:val="00125B1F"/>
    <w:rsid w:val="0013601E"/>
    <w:rsid w:val="001445F8"/>
    <w:rsid w:val="00160661"/>
    <w:rsid w:val="00184340"/>
    <w:rsid w:val="00193173"/>
    <w:rsid w:val="00197058"/>
    <w:rsid w:val="00197C9C"/>
    <w:rsid w:val="001A384D"/>
    <w:rsid w:val="001A73B8"/>
    <w:rsid w:val="001D36D0"/>
    <w:rsid w:val="001E5463"/>
    <w:rsid w:val="001F0B52"/>
    <w:rsid w:val="001F0E39"/>
    <w:rsid w:val="002138F8"/>
    <w:rsid w:val="00224A3F"/>
    <w:rsid w:val="00227D34"/>
    <w:rsid w:val="00230591"/>
    <w:rsid w:val="00235433"/>
    <w:rsid w:val="0023576D"/>
    <w:rsid w:val="002919DC"/>
    <w:rsid w:val="002B0DD4"/>
    <w:rsid w:val="002B1B28"/>
    <w:rsid w:val="002B575D"/>
    <w:rsid w:val="002F1232"/>
    <w:rsid w:val="002F2862"/>
    <w:rsid w:val="002F3B85"/>
    <w:rsid w:val="00307960"/>
    <w:rsid w:val="003127CB"/>
    <w:rsid w:val="00327630"/>
    <w:rsid w:val="00327FC4"/>
    <w:rsid w:val="003362AF"/>
    <w:rsid w:val="00337E04"/>
    <w:rsid w:val="003461F1"/>
    <w:rsid w:val="003655FE"/>
    <w:rsid w:val="00367054"/>
    <w:rsid w:val="00376688"/>
    <w:rsid w:val="00380CFD"/>
    <w:rsid w:val="00384B78"/>
    <w:rsid w:val="003858C5"/>
    <w:rsid w:val="003976E1"/>
    <w:rsid w:val="003A33C5"/>
    <w:rsid w:val="003A52CC"/>
    <w:rsid w:val="003A651C"/>
    <w:rsid w:val="003B7045"/>
    <w:rsid w:val="003D1022"/>
    <w:rsid w:val="003D3A82"/>
    <w:rsid w:val="003D75A4"/>
    <w:rsid w:val="003E3E98"/>
    <w:rsid w:val="003F132E"/>
    <w:rsid w:val="003F76E0"/>
    <w:rsid w:val="00432248"/>
    <w:rsid w:val="00452169"/>
    <w:rsid w:val="00490232"/>
    <w:rsid w:val="00491AA5"/>
    <w:rsid w:val="004A4AA9"/>
    <w:rsid w:val="004A5052"/>
    <w:rsid w:val="004A693B"/>
    <w:rsid w:val="004B7625"/>
    <w:rsid w:val="004C3FC4"/>
    <w:rsid w:val="004C5549"/>
    <w:rsid w:val="004D7859"/>
    <w:rsid w:val="004E3406"/>
    <w:rsid w:val="004E4963"/>
    <w:rsid w:val="004F1D7B"/>
    <w:rsid w:val="004F5F53"/>
    <w:rsid w:val="00512CBA"/>
    <w:rsid w:val="00513352"/>
    <w:rsid w:val="00523F8D"/>
    <w:rsid w:val="005354AF"/>
    <w:rsid w:val="00537EE0"/>
    <w:rsid w:val="005453F9"/>
    <w:rsid w:val="00550D15"/>
    <w:rsid w:val="00552F98"/>
    <w:rsid w:val="00565D42"/>
    <w:rsid w:val="00565E09"/>
    <w:rsid w:val="00565E95"/>
    <w:rsid w:val="00567F9E"/>
    <w:rsid w:val="00571043"/>
    <w:rsid w:val="00573001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F0B1C"/>
    <w:rsid w:val="00625218"/>
    <w:rsid w:val="0064655C"/>
    <w:rsid w:val="00674DD5"/>
    <w:rsid w:val="006850C8"/>
    <w:rsid w:val="0069542A"/>
    <w:rsid w:val="006A59B0"/>
    <w:rsid w:val="006A602D"/>
    <w:rsid w:val="006A6594"/>
    <w:rsid w:val="006B26FC"/>
    <w:rsid w:val="006B6769"/>
    <w:rsid w:val="006C4597"/>
    <w:rsid w:val="006E0693"/>
    <w:rsid w:val="006F48EA"/>
    <w:rsid w:val="00714F81"/>
    <w:rsid w:val="007346CA"/>
    <w:rsid w:val="00781AF7"/>
    <w:rsid w:val="007979FE"/>
    <w:rsid w:val="007A7845"/>
    <w:rsid w:val="007C748E"/>
    <w:rsid w:val="007E74FA"/>
    <w:rsid w:val="008061E8"/>
    <w:rsid w:val="0083255D"/>
    <w:rsid w:val="008341BA"/>
    <w:rsid w:val="00847B0C"/>
    <w:rsid w:val="0086562F"/>
    <w:rsid w:val="008712FB"/>
    <w:rsid w:val="00891118"/>
    <w:rsid w:val="0089342B"/>
    <w:rsid w:val="008A0F72"/>
    <w:rsid w:val="008B024D"/>
    <w:rsid w:val="008B6096"/>
    <w:rsid w:val="008C6537"/>
    <w:rsid w:val="008D33A5"/>
    <w:rsid w:val="008E7726"/>
    <w:rsid w:val="008F7485"/>
    <w:rsid w:val="008F7D93"/>
    <w:rsid w:val="00917509"/>
    <w:rsid w:val="00924170"/>
    <w:rsid w:val="00935233"/>
    <w:rsid w:val="00935C05"/>
    <w:rsid w:val="0094307D"/>
    <w:rsid w:val="009643C2"/>
    <w:rsid w:val="00971C2E"/>
    <w:rsid w:val="00975A07"/>
    <w:rsid w:val="00976198"/>
    <w:rsid w:val="00981DE1"/>
    <w:rsid w:val="00984830"/>
    <w:rsid w:val="00984FEF"/>
    <w:rsid w:val="009A584C"/>
    <w:rsid w:val="009A755D"/>
    <w:rsid w:val="009C2AFF"/>
    <w:rsid w:val="009E4FA5"/>
    <w:rsid w:val="00A03F15"/>
    <w:rsid w:val="00A0486F"/>
    <w:rsid w:val="00A20B22"/>
    <w:rsid w:val="00A21773"/>
    <w:rsid w:val="00A23C56"/>
    <w:rsid w:val="00A24EB6"/>
    <w:rsid w:val="00A261D2"/>
    <w:rsid w:val="00A27126"/>
    <w:rsid w:val="00A32EB6"/>
    <w:rsid w:val="00A33251"/>
    <w:rsid w:val="00A34408"/>
    <w:rsid w:val="00A3454D"/>
    <w:rsid w:val="00A37F80"/>
    <w:rsid w:val="00A40EA9"/>
    <w:rsid w:val="00A65B74"/>
    <w:rsid w:val="00A7181C"/>
    <w:rsid w:val="00A752CE"/>
    <w:rsid w:val="00AA2320"/>
    <w:rsid w:val="00AA6856"/>
    <w:rsid w:val="00AB4257"/>
    <w:rsid w:val="00AD1B62"/>
    <w:rsid w:val="00AE081D"/>
    <w:rsid w:val="00AE0973"/>
    <w:rsid w:val="00AE1D8A"/>
    <w:rsid w:val="00AE1FB3"/>
    <w:rsid w:val="00AE2E17"/>
    <w:rsid w:val="00B07CE0"/>
    <w:rsid w:val="00B1088A"/>
    <w:rsid w:val="00B35F69"/>
    <w:rsid w:val="00B5541C"/>
    <w:rsid w:val="00B55548"/>
    <w:rsid w:val="00B5588E"/>
    <w:rsid w:val="00B609F5"/>
    <w:rsid w:val="00B9193D"/>
    <w:rsid w:val="00BA1E98"/>
    <w:rsid w:val="00BA2EC4"/>
    <w:rsid w:val="00BE59B2"/>
    <w:rsid w:val="00BF3B7E"/>
    <w:rsid w:val="00C10EDB"/>
    <w:rsid w:val="00C11197"/>
    <w:rsid w:val="00C1612B"/>
    <w:rsid w:val="00C27ED8"/>
    <w:rsid w:val="00C3579F"/>
    <w:rsid w:val="00C52A35"/>
    <w:rsid w:val="00C52EB3"/>
    <w:rsid w:val="00C62E5B"/>
    <w:rsid w:val="00C75B36"/>
    <w:rsid w:val="00C91DAD"/>
    <w:rsid w:val="00CA2510"/>
    <w:rsid w:val="00CB4A59"/>
    <w:rsid w:val="00CE1C7E"/>
    <w:rsid w:val="00CF7ED3"/>
    <w:rsid w:val="00D069AA"/>
    <w:rsid w:val="00D071ED"/>
    <w:rsid w:val="00D10B73"/>
    <w:rsid w:val="00D35B24"/>
    <w:rsid w:val="00D40CF2"/>
    <w:rsid w:val="00D4277C"/>
    <w:rsid w:val="00D51A63"/>
    <w:rsid w:val="00D579D6"/>
    <w:rsid w:val="00D70430"/>
    <w:rsid w:val="00D75FAA"/>
    <w:rsid w:val="00D81CEC"/>
    <w:rsid w:val="00DA31D9"/>
    <w:rsid w:val="00DD46EC"/>
    <w:rsid w:val="00DE42D9"/>
    <w:rsid w:val="00E22D51"/>
    <w:rsid w:val="00E25588"/>
    <w:rsid w:val="00E27ABD"/>
    <w:rsid w:val="00E51D8E"/>
    <w:rsid w:val="00E5476F"/>
    <w:rsid w:val="00E667AA"/>
    <w:rsid w:val="00E90DCB"/>
    <w:rsid w:val="00E91A54"/>
    <w:rsid w:val="00EC6311"/>
    <w:rsid w:val="00EE077E"/>
    <w:rsid w:val="00F04AE4"/>
    <w:rsid w:val="00F067FC"/>
    <w:rsid w:val="00F1272B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4DBDEC2C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27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1</cp:revision>
  <cp:lastPrinted>2022-06-08T10:55:00Z</cp:lastPrinted>
  <dcterms:created xsi:type="dcterms:W3CDTF">2020-05-20T13:53:00Z</dcterms:created>
  <dcterms:modified xsi:type="dcterms:W3CDTF">2022-10-17T09:29:00Z</dcterms:modified>
</cp:coreProperties>
</file>